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0A1D5" w14:textId="4843A19B" w:rsidR="00E311F8" w:rsidRPr="00E311F8" w:rsidRDefault="00E311F8" w:rsidP="0020472D">
      <w:pPr>
        <w:pStyle w:val="Ttulo"/>
        <w:rPr>
          <w:rFonts w:eastAsia="Times New Roman"/>
          <w:sz w:val="24"/>
          <w:szCs w:val="24"/>
          <w:lang w:eastAsia="es-ES"/>
        </w:rPr>
      </w:pPr>
      <w:bookmarkStart w:id="0" w:name="Steps_for_Configuring_the_Branch_Office_"/>
      <w:bookmarkEnd w:id="0"/>
      <w:r w:rsidRPr="00E311F8">
        <w:rPr>
          <w:rFonts w:eastAsia="Times New Roman"/>
          <w:sz w:val="24"/>
          <w:szCs w:val="24"/>
          <w:lang w:eastAsia="es-ES"/>
        </w:rPr>
        <w:t>Derbis Corrales Varela</w:t>
      </w:r>
      <w:r w:rsidRPr="00E311F8">
        <w:rPr>
          <w:rFonts w:eastAsia="Times New Roman"/>
          <w:sz w:val="24"/>
          <w:szCs w:val="24"/>
          <w:lang w:eastAsia="es-ES"/>
        </w:rPr>
        <w:tab/>
      </w:r>
      <w:r w:rsidRPr="00E311F8">
        <w:rPr>
          <w:rFonts w:eastAsia="Times New Roman"/>
          <w:sz w:val="24"/>
          <w:szCs w:val="24"/>
          <w:lang w:eastAsia="es-ES"/>
        </w:rPr>
        <w:tab/>
      </w:r>
      <w:r w:rsidRPr="00E311F8">
        <w:rPr>
          <w:rFonts w:eastAsia="Times New Roman"/>
          <w:sz w:val="24"/>
          <w:szCs w:val="24"/>
          <w:lang w:eastAsia="es-ES"/>
        </w:rPr>
        <w:tab/>
      </w:r>
      <w:r w:rsidRPr="00E311F8">
        <w:rPr>
          <w:rFonts w:eastAsia="Times New Roman"/>
          <w:sz w:val="24"/>
          <w:szCs w:val="24"/>
          <w:lang w:eastAsia="es-ES"/>
        </w:rPr>
        <w:tab/>
      </w:r>
      <w:r w:rsidRPr="00E311F8">
        <w:rPr>
          <w:rFonts w:eastAsia="Times New Roman"/>
          <w:sz w:val="24"/>
          <w:szCs w:val="24"/>
          <w:lang w:eastAsia="es-ES"/>
        </w:rPr>
        <w:tab/>
      </w:r>
      <w:r w:rsidRPr="00E311F8">
        <w:rPr>
          <w:rFonts w:eastAsia="Times New Roman"/>
          <w:sz w:val="24"/>
          <w:szCs w:val="24"/>
          <w:lang w:eastAsia="es-ES"/>
        </w:rPr>
        <w:tab/>
      </w:r>
      <w:r w:rsidRPr="00E311F8">
        <w:rPr>
          <w:rFonts w:eastAsia="Times New Roman"/>
          <w:sz w:val="24"/>
          <w:szCs w:val="24"/>
          <w:lang w:eastAsia="es-ES"/>
        </w:rPr>
        <w:tab/>
      </w:r>
      <w:r w:rsidRPr="00E311F8">
        <w:rPr>
          <w:rFonts w:eastAsia="Times New Roman"/>
          <w:sz w:val="24"/>
          <w:szCs w:val="24"/>
          <w:lang w:eastAsia="es-ES"/>
        </w:rPr>
        <w:tab/>
      </w:r>
      <w:r w:rsidRPr="00EF4342">
        <w:rPr>
          <w:rFonts w:eastAsia="Times New Roman"/>
          <w:i/>
          <w:iCs/>
          <w:sz w:val="22"/>
          <w:szCs w:val="22"/>
          <w:lang w:eastAsia="es-ES"/>
        </w:rPr>
        <w:t>11/03/2022</w:t>
      </w:r>
    </w:p>
    <w:p w14:paraId="29766B6D" w14:textId="7DA9696D" w:rsidR="00E311F8" w:rsidRPr="00E311F8" w:rsidRDefault="00E311F8" w:rsidP="00E311F8">
      <w:pPr>
        <w:rPr>
          <w:lang w:eastAsia="es-ES"/>
        </w:rPr>
      </w:pPr>
      <w:hyperlink r:id="rId5" w:history="1">
        <w:r w:rsidRPr="00E311F8">
          <w:rPr>
            <w:rStyle w:val="Hipervnculo"/>
            <w:lang w:eastAsia="es-ES"/>
          </w:rPr>
          <w:t>Derbis.corrales@hotmail.com</w:t>
        </w:r>
      </w:hyperlink>
    </w:p>
    <w:p w14:paraId="0B45DFB1" w14:textId="77777777" w:rsidR="00E311F8" w:rsidRPr="00E311F8" w:rsidRDefault="00E311F8" w:rsidP="00E311F8">
      <w:pPr>
        <w:rPr>
          <w:lang w:eastAsia="es-ES"/>
        </w:rPr>
      </w:pPr>
    </w:p>
    <w:p w14:paraId="5B39A57B" w14:textId="05A67C06" w:rsidR="00826356" w:rsidRPr="00826356" w:rsidRDefault="00826356" w:rsidP="0020472D">
      <w:pPr>
        <w:pStyle w:val="Ttulo"/>
        <w:rPr>
          <w:rFonts w:eastAsia="Times New Roman"/>
          <w:lang w:val="en-GB" w:eastAsia="es-ES"/>
        </w:rPr>
      </w:pPr>
      <w:r w:rsidRPr="00826356">
        <w:rPr>
          <w:rFonts w:eastAsia="Times New Roman"/>
          <w:lang w:val="en-GB" w:eastAsia="es-ES"/>
        </w:rPr>
        <w:t xml:space="preserve">Steps </w:t>
      </w:r>
      <w:r w:rsidR="00847226">
        <w:rPr>
          <w:rFonts w:eastAsia="Times New Roman"/>
          <w:lang w:val="en-GB" w:eastAsia="es-ES"/>
        </w:rPr>
        <w:t>to prepare the application for execution</w:t>
      </w:r>
    </w:p>
    <w:p w14:paraId="3541B78E" w14:textId="627C9D94" w:rsidR="0020472D" w:rsidRDefault="0020472D" w:rsidP="00826356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The solution contains 3 projects:</w:t>
      </w:r>
    </w:p>
    <w:p w14:paraId="656666F4" w14:textId="5B7D2E87" w:rsidR="007B3F9D" w:rsidRPr="007B3F9D" w:rsidRDefault="007B3F9D" w:rsidP="0020472D">
      <w:pPr>
        <w:pStyle w:val="Prrafodelista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proofErr w:type="spellStart"/>
      <w:r w:rsidRPr="007B3F9D">
        <w:rPr>
          <w:rFonts w:ascii="Segoe UI" w:eastAsia="Times New Roman" w:hAnsi="Segoe UI" w:cs="Segoe UI"/>
          <w:b/>
          <w:bCs/>
          <w:color w:val="2A2A2A"/>
          <w:sz w:val="18"/>
          <w:szCs w:val="18"/>
          <w:lang w:val="en-GB" w:eastAsia="es-ES"/>
        </w:rPr>
        <w:t>LightsOut.Web</w:t>
      </w:r>
      <w:proofErr w:type="spellEnd"/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: User Interface (ASP.Net MVC)</w:t>
      </w:r>
    </w:p>
    <w:p w14:paraId="7E936288" w14:textId="17CE6E33" w:rsidR="0020472D" w:rsidRDefault="0020472D" w:rsidP="0020472D">
      <w:pPr>
        <w:pStyle w:val="Prrafodelista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proofErr w:type="spellStart"/>
      <w:r w:rsidRPr="00163910">
        <w:rPr>
          <w:rFonts w:ascii="Segoe UI" w:eastAsia="Times New Roman" w:hAnsi="Segoe UI" w:cs="Segoe UI"/>
          <w:b/>
          <w:bCs/>
          <w:color w:val="2A2A2A"/>
          <w:sz w:val="18"/>
          <w:szCs w:val="18"/>
          <w:lang w:val="en-GB" w:eastAsia="es-ES"/>
        </w:rPr>
        <w:t>LightsOut.API</w:t>
      </w:r>
      <w:proofErr w:type="spellEnd"/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:</w:t>
      </w:r>
      <w:r w:rsidR="00163910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 API REST that exposes the main methods, can be visualized with swagger.</w:t>
      </w:r>
    </w:p>
    <w:p w14:paraId="2F9B0491" w14:textId="25FAFD1F" w:rsidR="0020472D" w:rsidRDefault="0020472D" w:rsidP="0020472D">
      <w:pPr>
        <w:pStyle w:val="Prrafodelista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proofErr w:type="spellStart"/>
      <w:r w:rsidRPr="006543B7">
        <w:rPr>
          <w:rFonts w:ascii="Segoe UI" w:eastAsia="Times New Roman" w:hAnsi="Segoe UI" w:cs="Segoe UI"/>
          <w:b/>
          <w:bCs/>
          <w:color w:val="2A2A2A"/>
          <w:sz w:val="18"/>
          <w:szCs w:val="18"/>
          <w:lang w:val="en-GB" w:eastAsia="es-ES"/>
        </w:rPr>
        <w:t>LightsOut.Services</w:t>
      </w:r>
      <w:proofErr w:type="spellEnd"/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: </w:t>
      </w:r>
      <w:r w:rsidR="00163910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T</w:t>
      </w:r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his project </w:t>
      </w:r>
      <w:r w:rsidR="00163910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contains the contracts and implementations of Service, Repository, and Context of Data. Regularly those artifacts will be in different projects, but this is only a </w:t>
      </w:r>
      <w:r w:rsidR="006543B7" w:rsidRPr="006543B7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proof</w:t>
      </w:r>
      <w:r w:rsidR="006543B7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 </w:t>
      </w:r>
      <w:r w:rsidR="00163910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of concept.</w:t>
      </w:r>
    </w:p>
    <w:p w14:paraId="1F8BCC50" w14:textId="0FAE6F9B" w:rsidR="00B24AEB" w:rsidRDefault="0020472D" w:rsidP="00B24AEB">
      <w:pPr>
        <w:pStyle w:val="Prrafodelista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proofErr w:type="spellStart"/>
      <w:proofErr w:type="gramStart"/>
      <w:r w:rsidRPr="00696424">
        <w:rPr>
          <w:rFonts w:ascii="Segoe UI" w:eastAsia="Times New Roman" w:hAnsi="Segoe UI" w:cs="Segoe UI"/>
          <w:b/>
          <w:bCs/>
          <w:color w:val="2A2A2A"/>
          <w:sz w:val="18"/>
          <w:szCs w:val="18"/>
          <w:lang w:val="en-GB" w:eastAsia="es-ES"/>
        </w:rPr>
        <w:t>LightsOut.Services.Tests</w:t>
      </w:r>
      <w:proofErr w:type="spellEnd"/>
      <w:proofErr w:type="gramEnd"/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: Test project (</w:t>
      </w:r>
      <w:proofErr w:type="spellStart"/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xUnit</w:t>
      </w:r>
      <w:proofErr w:type="spellEnd"/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). Only a few tests.</w:t>
      </w:r>
    </w:p>
    <w:p w14:paraId="31FC353F" w14:textId="0C3C6A02" w:rsidR="00B24AEB" w:rsidRDefault="003E25F1" w:rsidP="00B24AEB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r w:rsidRPr="003E25F1">
        <w:rPr>
          <w:rFonts w:ascii="Segoe UI" w:eastAsia="Times New Roman" w:hAnsi="Segoe UI" w:cs="Segoe UI"/>
          <w:b/>
          <w:bCs/>
          <w:color w:val="2A2A2A"/>
          <w:sz w:val="18"/>
          <w:szCs w:val="18"/>
          <w:lang w:val="en-GB" w:eastAsia="es-ES"/>
        </w:rPr>
        <w:t>Note</w:t>
      </w:r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: </w:t>
      </w:r>
      <w:r w:rsidR="00B24AEB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As a result of the application developer, when you execute, you </w:t>
      </w:r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will</w:t>
      </w:r>
      <w:r w:rsidR="00B24AEB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 view a web page with the game </w:t>
      </w:r>
      <w:r w:rsidR="00B24AEB" w:rsidRPr="00B24AEB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Lights Out</w:t>
      </w:r>
      <w:r w:rsidR="00B24AEB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, and a little explanation about how </w:t>
      </w:r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to solve</w:t>
      </w:r>
      <w:r w:rsidR="00B24AEB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 this puzzle</w:t>
      </w:r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:</w:t>
      </w:r>
    </w:p>
    <w:p w14:paraId="0EBDBEA6" w14:textId="26F3BD78" w:rsidR="003E25F1" w:rsidRPr="00B24AEB" w:rsidRDefault="003E25F1" w:rsidP="00B24AEB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r w:rsidRPr="00B142FA">
        <w:rPr>
          <w:noProof/>
          <w:lang w:val="en-GB"/>
        </w:rPr>
        <w:drawing>
          <wp:inline distT="0" distB="0" distL="0" distR="0" wp14:anchorId="22A168ED" wp14:editId="70B93054">
            <wp:extent cx="5400040" cy="3652520"/>
            <wp:effectExtent l="0" t="0" r="0" b="5080"/>
            <wp:docPr id="6" name="Imagen 6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Interfaz de usuario gráfica, Aplicación&#10;&#10;Descripción generada automáticament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3211F" w14:textId="32565683" w:rsidR="00826356" w:rsidRPr="00826356" w:rsidRDefault="00826356" w:rsidP="00826356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r w:rsidRPr="00826356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The following sections provide the details about how to perform these steps.</w:t>
      </w:r>
    </w:p>
    <w:p w14:paraId="5F453425" w14:textId="2AD61ACE" w:rsidR="00826356" w:rsidRPr="00826356" w:rsidRDefault="00826356" w:rsidP="00826356">
      <w:pPr>
        <w:pStyle w:val="Ttulo2"/>
        <w:rPr>
          <w:rFonts w:eastAsia="Times New Roman"/>
          <w:lang w:val="en-GB" w:eastAsia="es-ES"/>
        </w:rPr>
      </w:pPr>
      <w:bookmarkStart w:id="1" w:name="Step_1_Set_up_the_Base_Configuration_tes"/>
      <w:bookmarkEnd w:id="1"/>
      <w:r w:rsidRPr="00826356">
        <w:rPr>
          <w:rFonts w:eastAsia="Times New Roman"/>
          <w:lang w:val="en-GB" w:eastAsia="es-ES"/>
        </w:rPr>
        <w:t xml:space="preserve">Step 1: </w:t>
      </w:r>
      <w:r>
        <w:rPr>
          <w:rFonts w:eastAsia="Times New Roman"/>
          <w:lang w:val="en-GB" w:eastAsia="es-ES"/>
        </w:rPr>
        <w:t>S</w:t>
      </w:r>
      <w:r w:rsidRPr="00826356">
        <w:rPr>
          <w:rFonts w:eastAsia="Times New Roman"/>
          <w:lang w:val="en-GB" w:eastAsia="es-ES"/>
        </w:rPr>
        <w:t>oftware requirements</w:t>
      </w:r>
    </w:p>
    <w:p w14:paraId="54626CCC" w14:textId="7BA77597" w:rsidR="00826356" w:rsidRDefault="00826356" w:rsidP="0082635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Visual Studio</w:t>
      </w:r>
      <w:r w:rsidR="00847226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, I used VS 2022</w:t>
      </w:r>
    </w:p>
    <w:p w14:paraId="044AD887" w14:textId="44925C9D" w:rsidR="00826356" w:rsidRDefault="00826356" w:rsidP="0082635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.NET 5</w:t>
      </w:r>
    </w:p>
    <w:p w14:paraId="3DF7D92A" w14:textId="33CEF2B0" w:rsidR="00847226" w:rsidRPr="00826356" w:rsidRDefault="00847226" w:rsidP="0082635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Internet connection to update the NuGet </w:t>
      </w:r>
      <w:r w:rsidRPr="00847226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package</w:t>
      </w:r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s</w:t>
      </w:r>
      <w:r w:rsidRPr="00847226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.</w:t>
      </w:r>
    </w:p>
    <w:p w14:paraId="59E95FA3" w14:textId="1AE3DB07" w:rsidR="00826356" w:rsidRDefault="00826356" w:rsidP="00826356">
      <w:pPr>
        <w:pStyle w:val="Ttulo2"/>
        <w:rPr>
          <w:rFonts w:eastAsia="Times New Roman"/>
          <w:lang w:val="en-GB" w:eastAsia="es-ES"/>
        </w:rPr>
      </w:pPr>
      <w:r w:rsidRPr="00826356">
        <w:rPr>
          <w:rFonts w:eastAsia="Times New Roman"/>
          <w:lang w:val="en-GB" w:eastAsia="es-ES"/>
        </w:rPr>
        <w:lastRenderedPageBreak/>
        <w:t xml:space="preserve">Step </w:t>
      </w:r>
      <w:r>
        <w:rPr>
          <w:rFonts w:eastAsia="Times New Roman"/>
          <w:lang w:val="en-GB" w:eastAsia="es-ES"/>
        </w:rPr>
        <w:t>2</w:t>
      </w:r>
      <w:r w:rsidRPr="00826356">
        <w:rPr>
          <w:rFonts w:eastAsia="Times New Roman"/>
          <w:lang w:val="en-GB" w:eastAsia="es-ES"/>
        </w:rPr>
        <w:t xml:space="preserve">: Set up </w:t>
      </w:r>
      <w:r w:rsidR="0020472D">
        <w:rPr>
          <w:rFonts w:eastAsia="Times New Roman"/>
          <w:lang w:val="en-GB" w:eastAsia="es-ES"/>
        </w:rPr>
        <w:t>in Visual Studio</w:t>
      </w:r>
    </w:p>
    <w:p w14:paraId="471F38F7" w14:textId="0724C578" w:rsidR="00826356" w:rsidRDefault="00826356" w:rsidP="0082635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Open Solution </w:t>
      </w:r>
      <w:r w:rsidR="009D34A9" w:rsidRPr="009D34A9">
        <w:rPr>
          <w:rFonts w:ascii="Segoe UI" w:eastAsia="Times New Roman" w:hAnsi="Segoe UI" w:cs="Segoe UI"/>
          <w:b/>
          <w:bCs/>
          <w:color w:val="2A2A2A"/>
          <w:sz w:val="18"/>
          <w:szCs w:val="18"/>
          <w:lang w:val="en-GB" w:eastAsia="es-ES"/>
        </w:rPr>
        <w:t>GameLightsOut.sln</w:t>
      </w:r>
    </w:p>
    <w:p w14:paraId="2F5F04BF" w14:textId="2868843B" w:rsidR="00826356" w:rsidRDefault="00721BA8" w:rsidP="0082635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C</w:t>
      </w:r>
      <w:r w:rsidR="00826356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ompile de solution</w:t>
      </w:r>
    </w:p>
    <w:p w14:paraId="3D387362" w14:textId="1DBA86B4" w:rsidR="00826356" w:rsidRDefault="00826356" w:rsidP="0082635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Set de connection string in </w:t>
      </w:r>
      <w:r w:rsidR="009D34A9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the </w:t>
      </w:r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config file</w:t>
      </w:r>
      <w:r w:rsidR="0020472D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 (</w:t>
      </w:r>
      <w:proofErr w:type="spellStart"/>
      <w:proofErr w:type="gramStart"/>
      <w:r w:rsidR="0020472D" w:rsidRPr="009D34A9">
        <w:rPr>
          <w:rFonts w:ascii="Segoe UI" w:eastAsia="Times New Roman" w:hAnsi="Segoe UI" w:cs="Segoe UI"/>
          <w:b/>
          <w:bCs/>
          <w:color w:val="2A2A2A"/>
          <w:sz w:val="18"/>
          <w:szCs w:val="18"/>
          <w:lang w:val="en-GB" w:eastAsia="es-ES"/>
        </w:rPr>
        <w:t>appsettings.json</w:t>
      </w:r>
      <w:proofErr w:type="spellEnd"/>
      <w:proofErr w:type="gramEnd"/>
      <w:r w:rsidR="0020472D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)</w:t>
      </w:r>
      <w:r w:rsidR="009D34A9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 of project </w:t>
      </w:r>
      <w:proofErr w:type="spellStart"/>
      <w:r w:rsidR="009D34A9" w:rsidRPr="009D34A9">
        <w:rPr>
          <w:rFonts w:ascii="Segoe UI" w:eastAsia="Times New Roman" w:hAnsi="Segoe UI" w:cs="Segoe UI"/>
          <w:b/>
          <w:bCs/>
          <w:color w:val="2A2A2A"/>
          <w:sz w:val="18"/>
          <w:szCs w:val="18"/>
          <w:lang w:val="en-GB" w:eastAsia="es-ES"/>
        </w:rPr>
        <w:t>LightsOut.API</w:t>
      </w:r>
      <w:proofErr w:type="spellEnd"/>
      <w:r w:rsidR="009D34A9" w:rsidRPr="009D34A9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.</w:t>
      </w:r>
      <w:r w:rsidR="009D34A9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 This is </w:t>
      </w:r>
      <w:r w:rsidR="009D34A9" w:rsidRPr="009D34A9">
        <w:rPr>
          <w:rFonts w:ascii="Segoe UI" w:eastAsia="Times New Roman" w:hAnsi="Segoe UI" w:cs="Segoe UI"/>
          <w:b/>
          <w:bCs/>
          <w:color w:val="FF0000"/>
          <w:sz w:val="18"/>
          <w:szCs w:val="18"/>
          <w:lang w:val="en-GB" w:eastAsia="es-ES"/>
        </w:rPr>
        <w:t>very important</w:t>
      </w:r>
      <w:r w:rsidR="009D34A9" w:rsidRPr="009D34A9">
        <w:rPr>
          <w:rFonts w:ascii="Segoe UI" w:eastAsia="Times New Roman" w:hAnsi="Segoe UI" w:cs="Segoe UI"/>
          <w:color w:val="FF0000"/>
          <w:sz w:val="18"/>
          <w:szCs w:val="18"/>
          <w:lang w:val="en-GB" w:eastAsia="es-ES"/>
        </w:rPr>
        <w:t xml:space="preserve"> </w:t>
      </w:r>
      <w:r w:rsidR="009D34A9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because the database with the basic data will be created and filled in the first execution. I used </w:t>
      </w:r>
      <w:r w:rsidR="009D34A9" w:rsidRPr="007B3F9D">
        <w:rPr>
          <w:rFonts w:ascii="Segoe UI" w:eastAsia="Times New Roman" w:hAnsi="Segoe UI" w:cs="Segoe UI"/>
          <w:b/>
          <w:bCs/>
          <w:color w:val="2A2A2A"/>
          <w:sz w:val="18"/>
          <w:szCs w:val="18"/>
          <w:lang w:val="en-GB" w:eastAsia="es-ES"/>
        </w:rPr>
        <w:t>EF Core Code</w:t>
      </w:r>
      <w:r w:rsidR="009D34A9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 First and apply </w:t>
      </w:r>
      <w:r w:rsidR="009D34A9" w:rsidRPr="007B3F9D">
        <w:rPr>
          <w:rFonts w:ascii="Segoe UI" w:eastAsia="Times New Roman" w:hAnsi="Segoe UI" w:cs="Segoe UI"/>
          <w:b/>
          <w:bCs/>
          <w:color w:val="2A2A2A"/>
          <w:sz w:val="18"/>
          <w:szCs w:val="18"/>
          <w:lang w:val="en-GB" w:eastAsia="es-ES"/>
        </w:rPr>
        <w:t>Migrations</w:t>
      </w:r>
      <w:r w:rsidR="009D34A9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.</w:t>
      </w:r>
      <w:r w:rsidR="007B3F9D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 The BBDD should not exist, but the user should be permission in SQL Server to create Databases.</w:t>
      </w:r>
    </w:p>
    <w:p w14:paraId="326AD07A" w14:textId="1A7CB2E9" w:rsidR="009D34A9" w:rsidRDefault="009D34A9" w:rsidP="009D34A9">
      <w:pPr>
        <w:shd w:val="clear" w:color="auto" w:fill="FFFFFF"/>
        <w:spacing w:before="100" w:beforeAutospacing="1" w:after="100" w:afterAutospacing="1" w:line="240" w:lineRule="auto"/>
        <w:ind w:left="708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r w:rsidRPr="009D34A9">
        <w:rPr>
          <w:rFonts w:ascii="Segoe UI" w:eastAsia="Times New Roman" w:hAnsi="Segoe UI" w:cs="Segoe UI"/>
          <w:noProof/>
          <w:color w:val="2A2A2A"/>
          <w:sz w:val="18"/>
          <w:szCs w:val="18"/>
          <w:lang w:val="en-GB" w:eastAsia="es-ES"/>
        </w:rPr>
        <w:drawing>
          <wp:inline distT="0" distB="0" distL="0" distR="0" wp14:anchorId="78F803D9" wp14:editId="3E734116">
            <wp:extent cx="4724400" cy="711660"/>
            <wp:effectExtent l="0" t="0" r="0" b="0"/>
            <wp:docPr id="1" name="Imagen 1" descr="Interfaz de usuario gráfic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Interfaz de usuario gráfica&#10;&#10;Descripción generada automáticamente con confianza media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18669" cy="72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84AD1" w14:textId="2FBF0ECD" w:rsidR="00E618E0" w:rsidRDefault="00666DB5" w:rsidP="00E618E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Set de </w:t>
      </w:r>
      <w:r w:rsidRPr="00666DB5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"</w:t>
      </w:r>
      <w:proofErr w:type="spellStart"/>
      <w:proofErr w:type="gramStart"/>
      <w:r w:rsidRPr="00666DB5">
        <w:rPr>
          <w:rFonts w:ascii="Segoe UI" w:eastAsia="Times New Roman" w:hAnsi="Segoe UI" w:cs="Segoe UI"/>
          <w:b/>
          <w:bCs/>
          <w:color w:val="2A2A2A"/>
          <w:sz w:val="18"/>
          <w:szCs w:val="18"/>
          <w:lang w:val="en-GB" w:eastAsia="es-ES"/>
        </w:rPr>
        <w:t>Endpoints:apiUrlBase</w:t>
      </w:r>
      <w:proofErr w:type="spellEnd"/>
      <w:proofErr w:type="gramEnd"/>
      <w:r w:rsidRPr="00666DB5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"</w:t>
      </w:r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 in the config file (</w:t>
      </w:r>
      <w:proofErr w:type="spellStart"/>
      <w:r w:rsidRPr="009D34A9">
        <w:rPr>
          <w:rFonts w:ascii="Segoe UI" w:eastAsia="Times New Roman" w:hAnsi="Segoe UI" w:cs="Segoe UI"/>
          <w:b/>
          <w:bCs/>
          <w:color w:val="2A2A2A"/>
          <w:sz w:val="18"/>
          <w:szCs w:val="18"/>
          <w:lang w:val="en-GB" w:eastAsia="es-ES"/>
        </w:rPr>
        <w:t>appsettings.json</w:t>
      </w:r>
      <w:proofErr w:type="spellEnd"/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) of project </w:t>
      </w:r>
      <w:proofErr w:type="spellStart"/>
      <w:r w:rsidR="00E618E0" w:rsidRPr="007B3F9D">
        <w:rPr>
          <w:rFonts w:ascii="Segoe UI" w:eastAsia="Times New Roman" w:hAnsi="Segoe UI" w:cs="Segoe UI"/>
          <w:b/>
          <w:bCs/>
          <w:color w:val="2A2A2A"/>
          <w:sz w:val="18"/>
          <w:szCs w:val="18"/>
          <w:lang w:val="en-GB" w:eastAsia="es-ES"/>
        </w:rPr>
        <w:t>LightsOut.Web</w:t>
      </w:r>
      <w:proofErr w:type="spellEnd"/>
      <w:r w:rsidR="00E618E0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 (UI)</w:t>
      </w:r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. </w:t>
      </w:r>
      <w:r w:rsidRPr="00666DB5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If the previously set port is available, it may not be necessary to change this property.</w:t>
      </w:r>
    </w:p>
    <w:p w14:paraId="4FA790EF" w14:textId="7B6B5D6B" w:rsidR="00666DB5" w:rsidRPr="00E618E0" w:rsidRDefault="0016334B" w:rsidP="00666DB5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r w:rsidRPr="0016334B">
        <w:rPr>
          <w:rFonts w:ascii="Segoe UI" w:eastAsia="Times New Roman" w:hAnsi="Segoe UI" w:cs="Segoe UI"/>
          <w:noProof/>
          <w:color w:val="2A2A2A"/>
          <w:sz w:val="18"/>
          <w:szCs w:val="18"/>
          <w:lang w:val="en-GB" w:eastAsia="es-ES"/>
        </w:rPr>
        <w:drawing>
          <wp:inline distT="0" distB="0" distL="0" distR="0" wp14:anchorId="60EBCAF4" wp14:editId="7B46C7CA">
            <wp:extent cx="3817620" cy="1150620"/>
            <wp:effectExtent l="0" t="0" r="0" b="0"/>
            <wp:docPr id="3" name="Imagen 3" descr="Interfaz de usuario gráfica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Interfaz de usuario gráfica&#10;&#10;Descripción generada automáticamente con confianza baja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17952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B5247" w14:textId="4EC08763" w:rsidR="00826356" w:rsidRDefault="00826356" w:rsidP="00826356">
      <w:pPr>
        <w:pStyle w:val="Ttulo2"/>
        <w:rPr>
          <w:rFonts w:eastAsia="Times New Roman"/>
          <w:lang w:val="en-GB" w:eastAsia="es-ES"/>
        </w:rPr>
      </w:pPr>
      <w:r w:rsidRPr="00E618E0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 </w:t>
      </w:r>
      <w:r w:rsidRPr="00826356">
        <w:rPr>
          <w:rFonts w:eastAsia="Times New Roman"/>
          <w:lang w:val="en-GB" w:eastAsia="es-ES"/>
        </w:rPr>
        <w:t xml:space="preserve">Step </w:t>
      </w:r>
      <w:r>
        <w:rPr>
          <w:rFonts w:eastAsia="Times New Roman"/>
          <w:lang w:val="en-GB" w:eastAsia="es-ES"/>
        </w:rPr>
        <w:t>3</w:t>
      </w:r>
      <w:r w:rsidRPr="00826356">
        <w:rPr>
          <w:rFonts w:eastAsia="Times New Roman"/>
          <w:lang w:val="en-GB" w:eastAsia="es-ES"/>
        </w:rPr>
        <w:t xml:space="preserve">: </w:t>
      </w:r>
      <w:r>
        <w:rPr>
          <w:rFonts w:eastAsia="Times New Roman"/>
          <w:lang w:val="en-GB" w:eastAsia="es-ES"/>
        </w:rPr>
        <w:t>First Execution</w:t>
      </w:r>
    </w:p>
    <w:p w14:paraId="355CFEFB" w14:textId="57323E72" w:rsidR="00826356" w:rsidRDefault="00511FE9" w:rsidP="0082635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r w:rsidRPr="00511FE9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Prepare for </w:t>
      </w:r>
      <w:r w:rsidRPr="00CF0DA0">
        <w:rPr>
          <w:rFonts w:ascii="Segoe UI" w:eastAsia="Times New Roman" w:hAnsi="Segoe UI" w:cs="Segoe UI"/>
          <w:b/>
          <w:bCs/>
          <w:color w:val="2A2A2A"/>
          <w:sz w:val="18"/>
          <w:szCs w:val="18"/>
          <w:lang w:val="en-GB" w:eastAsia="es-ES"/>
        </w:rPr>
        <w:t>multiple project start-ups</w:t>
      </w:r>
      <w:r w:rsidRPr="00511FE9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.</w:t>
      </w:r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 </w:t>
      </w:r>
      <w:r w:rsidRPr="00511FE9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For the correct execution</w:t>
      </w:r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,</w:t>
      </w:r>
      <w:r w:rsidRPr="00511FE9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 it is necessary that the 2 projects are started</w:t>
      </w:r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 (</w:t>
      </w:r>
      <w:proofErr w:type="spellStart"/>
      <w:r w:rsidRPr="00511FE9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LightsOut.API</w:t>
      </w:r>
      <w:proofErr w:type="spellEnd"/>
      <w:r w:rsidRPr="00511FE9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 and </w:t>
      </w:r>
      <w:proofErr w:type="spellStart"/>
      <w:r w:rsidRPr="00511FE9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LightsOut.Web</w:t>
      </w:r>
      <w:proofErr w:type="spellEnd"/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)</w:t>
      </w:r>
      <w:r w:rsidRPr="00511FE9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 (see image).</w:t>
      </w:r>
    </w:p>
    <w:p w14:paraId="0341F561" w14:textId="7633C2B2" w:rsidR="00E618E0" w:rsidRDefault="00E618E0" w:rsidP="00511FE9">
      <w:pPr>
        <w:shd w:val="clear" w:color="auto" w:fill="FFFFFF"/>
        <w:spacing w:before="100" w:beforeAutospacing="1" w:after="100" w:afterAutospacing="1" w:line="240" w:lineRule="auto"/>
        <w:ind w:left="708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r w:rsidRPr="00E618E0">
        <w:rPr>
          <w:rFonts w:ascii="Segoe UI" w:eastAsia="Times New Roman" w:hAnsi="Segoe UI" w:cs="Segoe UI"/>
          <w:noProof/>
          <w:color w:val="2A2A2A"/>
          <w:sz w:val="18"/>
          <w:szCs w:val="18"/>
          <w:lang w:val="en-GB" w:eastAsia="es-ES"/>
        </w:rPr>
        <w:drawing>
          <wp:inline distT="0" distB="0" distL="0" distR="0" wp14:anchorId="3AC11DA7" wp14:editId="64BBE7ED">
            <wp:extent cx="4980940" cy="2367915"/>
            <wp:effectExtent l="0" t="0" r="0" b="0"/>
            <wp:docPr id="2" name="Imagen 2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Interfaz de usuario gráfica, Texto, Aplicación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80940" cy="236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9375F" w14:textId="23CA2D3A" w:rsidR="00826356" w:rsidRDefault="00511FE9" w:rsidP="00F631D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r w:rsidRPr="00511FE9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When you execute the app, the database will be created</w:t>
      </w:r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:</w:t>
      </w:r>
    </w:p>
    <w:p w14:paraId="1E35DE84" w14:textId="2EA76000" w:rsidR="00511FE9" w:rsidRDefault="00B142FA" w:rsidP="00511FE9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r w:rsidRPr="00B142FA">
        <w:rPr>
          <w:rFonts w:ascii="Segoe UI" w:eastAsia="Times New Roman" w:hAnsi="Segoe UI" w:cs="Segoe UI"/>
          <w:noProof/>
          <w:color w:val="2A2A2A"/>
          <w:sz w:val="18"/>
          <w:szCs w:val="18"/>
          <w:lang w:val="en-GB" w:eastAsia="es-ES"/>
        </w:rPr>
        <w:lastRenderedPageBreak/>
        <w:drawing>
          <wp:inline distT="0" distB="0" distL="0" distR="0" wp14:anchorId="661AB411" wp14:editId="297AE8BD">
            <wp:extent cx="2430991" cy="3177815"/>
            <wp:effectExtent l="0" t="0" r="7620" b="3810"/>
            <wp:docPr id="4" name="Imagen 4" descr="Interfaz de usuario gráfica,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Interfaz de usuario gráfica, Texto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30991" cy="317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6C586" w14:textId="77777777" w:rsidR="004269CF" w:rsidRDefault="00B24AEB" w:rsidP="00B142F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r w:rsidRPr="00B24AEB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When you execute the app,</w:t>
      </w:r>
      <w:r w:rsidR="004269CF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 2 web pages</w:t>
      </w:r>
      <w:r w:rsidRPr="00B24AEB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 </w:t>
      </w:r>
      <w:r w:rsidR="004269CF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should be open:</w:t>
      </w:r>
    </w:p>
    <w:p w14:paraId="5E4ED79E" w14:textId="08CC7D53" w:rsidR="004269CF" w:rsidRDefault="004269CF" w:rsidP="004269CF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API Swagger </w:t>
      </w:r>
    </w:p>
    <w:p w14:paraId="0CEAC0E4" w14:textId="1064E187" w:rsidR="00B142FA" w:rsidRDefault="00B24AEB" w:rsidP="004269CF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r w:rsidRPr="00B24AEB"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>Lights Out Game</w:t>
      </w:r>
    </w:p>
    <w:tbl>
      <w:tblPr>
        <w:tblStyle w:val="Tablaconcuadrcula"/>
        <w:tblW w:w="0" w:type="auto"/>
        <w:tblInd w:w="7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3679"/>
      </w:tblGrid>
      <w:tr w:rsidR="00A52C7F" w14:paraId="5ED2644B" w14:textId="77777777" w:rsidTr="00A52C7F">
        <w:tc>
          <w:tcPr>
            <w:tcW w:w="4111" w:type="dxa"/>
          </w:tcPr>
          <w:p w14:paraId="1CEE33F1" w14:textId="1391B4EA" w:rsidR="00A52C7F" w:rsidRDefault="00A52C7F" w:rsidP="00A52C7F">
            <w:pPr>
              <w:spacing w:before="100" w:beforeAutospacing="1" w:after="100" w:afterAutospacing="1"/>
              <w:rPr>
                <w:rFonts w:ascii="Segoe UI" w:eastAsia="Times New Roman" w:hAnsi="Segoe UI" w:cs="Segoe UI"/>
                <w:color w:val="2A2A2A"/>
                <w:sz w:val="18"/>
                <w:szCs w:val="18"/>
                <w:lang w:val="en-GB" w:eastAsia="es-ES"/>
              </w:rPr>
            </w:pPr>
            <w:r w:rsidRPr="004269CF">
              <w:rPr>
                <w:rFonts w:ascii="Segoe UI" w:eastAsia="Times New Roman" w:hAnsi="Segoe UI" w:cs="Segoe UI"/>
                <w:color w:val="2A2A2A"/>
                <w:sz w:val="18"/>
                <w:szCs w:val="18"/>
                <w:lang w:val="en-GB" w:eastAsia="es-ES"/>
              </w:rPr>
              <w:drawing>
                <wp:inline distT="0" distB="0" distL="0" distR="0" wp14:anchorId="57D62E54" wp14:editId="4EBC24A1">
                  <wp:extent cx="2293620" cy="2689337"/>
                  <wp:effectExtent l="0" t="0" r="0" b="0"/>
                  <wp:docPr id="8" name="Imagen 8" descr="Interfaz de usuario gráfica, Texto, Aplicación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agen 5" descr="Interfaz de usuario gráfica, Texto, Aplicación&#10;&#10;Descripción generada automáticamente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3620" cy="2689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79" w:type="dxa"/>
          </w:tcPr>
          <w:p w14:paraId="794B74F2" w14:textId="1DC67395" w:rsidR="00A52C7F" w:rsidRDefault="00A52C7F" w:rsidP="00A52C7F">
            <w:pPr>
              <w:spacing w:before="100" w:beforeAutospacing="1" w:after="100" w:afterAutospacing="1"/>
              <w:rPr>
                <w:rFonts w:ascii="Segoe UI" w:eastAsia="Times New Roman" w:hAnsi="Segoe UI" w:cs="Segoe UI"/>
                <w:color w:val="2A2A2A"/>
                <w:sz w:val="18"/>
                <w:szCs w:val="18"/>
                <w:lang w:val="en-GB" w:eastAsia="es-ES"/>
              </w:rPr>
            </w:pPr>
            <w:r w:rsidRPr="003E25F1">
              <w:rPr>
                <w:noProof/>
                <w:lang w:val="en-GB"/>
              </w:rPr>
              <w:drawing>
                <wp:anchor distT="0" distB="0" distL="360045" distR="114300" simplePos="0" relativeHeight="251660288" behindDoc="0" locked="0" layoutInCell="1" allowOverlap="1" wp14:anchorId="614CDEA3" wp14:editId="0C95CCC0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111</wp:posOffset>
                  </wp:positionV>
                  <wp:extent cx="2171700" cy="2918349"/>
                  <wp:effectExtent l="0" t="0" r="0" b="0"/>
                  <wp:wrapSquare wrapText="bothSides"/>
                  <wp:docPr id="9" name="Imagen 9" descr="Tabla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magen 7" descr="Tabla&#10;&#10;Descripción generada automáticamente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3259" cy="29204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639A2169" w14:textId="2AF09D7C" w:rsidR="009B0350" w:rsidRDefault="006D7540" w:rsidP="009B0350">
      <w:pPr>
        <w:pStyle w:val="Ttulo2"/>
        <w:rPr>
          <w:rFonts w:eastAsia="Times New Roman"/>
          <w:lang w:val="en-GB" w:eastAsia="es-ES"/>
        </w:rPr>
      </w:pPr>
      <w:r>
        <w:rPr>
          <w:rFonts w:eastAsia="Times New Roman"/>
          <w:lang w:val="en-GB" w:eastAsia="es-ES"/>
        </w:rPr>
        <w:t>Others</w:t>
      </w:r>
      <w:r w:rsidR="009B0350">
        <w:rPr>
          <w:rFonts w:eastAsia="Times New Roman"/>
          <w:lang w:val="en-GB" w:eastAsia="es-ES"/>
        </w:rPr>
        <w:t xml:space="preserve"> Notes</w:t>
      </w:r>
    </w:p>
    <w:p w14:paraId="522A6FD7" w14:textId="5C1E9344" w:rsidR="004269CF" w:rsidRPr="006D7540" w:rsidRDefault="006D7540" w:rsidP="006D7540">
      <w:pPr>
        <w:pStyle w:val="Prrafodelista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</w:pPr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References: </w:t>
      </w:r>
      <w:hyperlink r:id="rId13" w:history="1">
        <w:r w:rsidRPr="007B5AB2">
          <w:rPr>
            <w:rStyle w:val="Hipervnculo"/>
            <w:rFonts w:ascii="Segoe UI" w:eastAsia="Times New Roman" w:hAnsi="Segoe UI" w:cs="Segoe UI"/>
            <w:sz w:val="18"/>
            <w:szCs w:val="18"/>
            <w:lang w:val="en-GB" w:eastAsia="es-ES"/>
          </w:rPr>
          <w:t>https://en.wikipedia.org/wiki/Lights_Out_(game)</w:t>
        </w:r>
      </w:hyperlink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 and </w:t>
      </w:r>
      <w:hyperlink r:id="rId14" w:history="1">
        <w:r w:rsidRPr="007B5AB2">
          <w:rPr>
            <w:rStyle w:val="Hipervnculo"/>
            <w:rFonts w:ascii="Segoe UI" w:eastAsia="Times New Roman" w:hAnsi="Segoe UI" w:cs="Segoe UI"/>
            <w:sz w:val="18"/>
            <w:szCs w:val="18"/>
            <w:lang w:val="en-GB" w:eastAsia="es-ES"/>
          </w:rPr>
          <w:t>https://www.logicgamesonline.com/lightsout/</w:t>
        </w:r>
      </w:hyperlink>
      <w:r>
        <w:rPr>
          <w:rFonts w:ascii="Segoe UI" w:eastAsia="Times New Roman" w:hAnsi="Segoe UI" w:cs="Segoe UI"/>
          <w:color w:val="2A2A2A"/>
          <w:sz w:val="18"/>
          <w:szCs w:val="18"/>
          <w:lang w:val="en-GB" w:eastAsia="es-ES"/>
        </w:rPr>
        <w:t xml:space="preserve"> </w:t>
      </w:r>
    </w:p>
    <w:p w14:paraId="54FCBDFC" w14:textId="3852D75A" w:rsidR="005E1784" w:rsidRDefault="006D7540" w:rsidP="006D7540">
      <w:pPr>
        <w:pStyle w:val="Prrafodelista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Tests Result: </w:t>
      </w:r>
    </w:p>
    <w:p w14:paraId="5D1C5F07" w14:textId="029703EC" w:rsidR="006D7540" w:rsidRDefault="006D7540" w:rsidP="006D7540">
      <w:pPr>
        <w:ind w:left="708"/>
        <w:rPr>
          <w:lang w:val="en-GB"/>
        </w:rPr>
      </w:pPr>
      <w:r w:rsidRPr="006D7540">
        <w:rPr>
          <w:lang w:val="en-GB"/>
        </w:rPr>
        <w:lastRenderedPageBreak/>
        <w:drawing>
          <wp:inline distT="0" distB="0" distL="0" distR="0" wp14:anchorId="4B456AFF" wp14:editId="4126A50F">
            <wp:extent cx="4320914" cy="2263336"/>
            <wp:effectExtent l="0" t="0" r="3810" b="381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20914" cy="2263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E358B" w14:textId="77777777" w:rsidR="006D7540" w:rsidRPr="006D7540" w:rsidRDefault="006D7540" w:rsidP="006D7540">
      <w:pPr>
        <w:ind w:left="708"/>
        <w:rPr>
          <w:lang w:val="en-GB"/>
        </w:rPr>
      </w:pPr>
    </w:p>
    <w:sectPr w:rsidR="006D7540" w:rsidRPr="006D754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8A117B"/>
    <w:multiLevelType w:val="hybridMultilevel"/>
    <w:tmpl w:val="B6AC71F2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3E43CBF"/>
    <w:multiLevelType w:val="multilevel"/>
    <w:tmpl w:val="78548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1B524E6"/>
    <w:multiLevelType w:val="hybridMultilevel"/>
    <w:tmpl w:val="6D4C9C4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606C4A"/>
    <w:multiLevelType w:val="multilevel"/>
    <w:tmpl w:val="4C860A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NzE0MTQ2Mze1MDBQ0lEKTi0uzszPAykwrgUAXk22XCwAAAA="/>
  </w:docVars>
  <w:rsids>
    <w:rsidRoot w:val="00826356"/>
    <w:rsid w:val="001448BC"/>
    <w:rsid w:val="00144A3B"/>
    <w:rsid w:val="0016334B"/>
    <w:rsid w:val="00163910"/>
    <w:rsid w:val="0020472D"/>
    <w:rsid w:val="003E05DE"/>
    <w:rsid w:val="003E25F1"/>
    <w:rsid w:val="004269CF"/>
    <w:rsid w:val="00511FE9"/>
    <w:rsid w:val="005E1784"/>
    <w:rsid w:val="006543B7"/>
    <w:rsid w:val="00666DB5"/>
    <w:rsid w:val="00696424"/>
    <w:rsid w:val="006D7540"/>
    <w:rsid w:val="00721BA8"/>
    <w:rsid w:val="007B3F9D"/>
    <w:rsid w:val="008118F0"/>
    <w:rsid w:val="00826356"/>
    <w:rsid w:val="00847226"/>
    <w:rsid w:val="009B0350"/>
    <w:rsid w:val="009D34A9"/>
    <w:rsid w:val="00A52C7F"/>
    <w:rsid w:val="00B142FA"/>
    <w:rsid w:val="00B24AEB"/>
    <w:rsid w:val="00CF0DA0"/>
    <w:rsid w:val="00E311F8"/>
    <w:rsid w:val="00E618E0"/>
    <w:rsid w:val="00EF4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E6461"/>
  <w15:chartTrackingRefBased/>
  <w15:docId w15:val="{5971C0E6-3E32-4F26-883B-C69F143F4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ar"/>
    <w:uiPriority w:val="9"/>
    <w:qFormat/>
    <w:rsid w:val="0082635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8263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B24AE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826356"/>
    <w:rPr>
      <w:rFonts w:ascii="Times New Roman" w:eastAsia="Times New Roman" w:hAnsi="Times New Roman" w:cs="Times New Roman"/>
      <w:b/>
      <w:bCs/>
      <w:kern w:val="36"/>
      <w:sz w:val="48"/>
      <w:szCs w:val="48"/>
      <w:lang w:eastAsia="es-ES"/>
    </w:rPr>
  </w:style>
  <w:style w:type="paragraph" w:styleId="NormalWeb">
    <w:name w:val="Normal (Web)"/>
    <w:basedOn w:val="Normal"/>
    <w:uiPriority w:val="99"/>
    <w:semiHidden/>
    <w:unhideWhenUsed/>
    <w:rsid w:val="008263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Hipervnculo">
    <w:name w:val="Hyperlink"/>
    <w:basedOn w:val="Fuentedeprrafopredeter"/>
    <w:uiPriority w:val="99"/>
    <w:unhideWhenUsed/>
    <w:rsid w:val="00826356"/>
    <w:rPr>
      <w:color w:val="0000FF"/>
      <w:u w:val="single"/>
    </w:rPr>
  </w:style>
  <w:style w:type="character" w:customStyle="1" w:styleId="Ttulo2Car">
    <w:name w:val="Título 2 Car"/>
    <w:basedOn w:val="Fuentedeprrafopredeter"/>
    <w:link w:val="Ttulo2"/>
    <w:uiPriority w:val="9"/>
    <w:rsid w:val="008263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">
    <w:name w:val="Title"/>
    <w:basedOn w:val="Normal"/>
    <w:next w:val="Normal"/>
    <w:link w:val="TtuloCar"/>
    <w:uiPriority w:val="10"/>
    <w:qFormat/>
    <w:rsid w:val="0020472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2047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rrafodelista">
    <w:name w:val="List Paragraph"/>
    <w:basedOn w:val="Normal"/>
    <w:uiPriority w:val="34"/>
    <w:qFormat/>
    <w:rsid w:val="0020472D"/>
    <w:pPr>
      <w:ind w:left="720"/>
      <w:contextualSpacing/>
    </w:pPr>
  </w:style>
  <w:style w:type="character" w:styleId="Mencinsinresolver">
    <w:name w:val="Unresolved Mention"/>
    <w:basedOn w:val="Fuentedeprrafopredeter"/>
    <w:uiPriority w:val="99"/>
    <w:semiHidden/>
    <w:unhideWhenUsed/>
    <w:rsid w:val="00E618E0"/>
    <w:rPr>
      <w:color w:val="605E5C"/>
      <w:shd w:val="clear" w:color="auto" w:fill="E1DFDD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B24AEB"/>
    <w:rPr>
      <w:rFonts w:asciiTheme="majorHAnsi" w:eastAsiaTheme="majorEastAsia" w:hAnsiTheme="majorHAnsi" w:cstheme="majorBidi"/>
      <w:color w:val="2F5496" w:themeColor="accent1" w:themeShade="BF"/>
    </w:rPr>
  </w:style>
  <w:style w:type="table" w:styleId="Tablaconcuadrcula">
    <w:name w:val="Table Grid"/>
    <w:basedOn w:val="Tablanormal"/>
    <w:uiPriority w:val="39"/>
    <w:rsid w:val="00A52C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93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4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en.wikipedia.org/wiki/Lights_Out_(game)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mailto:Derbis.corrales@hotmail.com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yperlink" Target="https://www.logicgamesonline.com/lightsout/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</TotalTime>
  <Pages>4</Pages>
  <Words>339</Words>
  <Characters>1869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bis Corrales Varela</dc:creator>
  <cp:keywords/>
  <dc:description/>
  <cp:lastModifiedBy>Derbis Corrales Varela</cp:lastModifiedBy>
  <cp:revision>10</cp:revision>
  <dcterms:created xsi:type="dcterms:W3CDTF">2022-03-11T12:09:00Z</dcterms:created>
  <dcterms:modified xsi:type="dcterms:W3CDTF">2022-03-11T23:08:00Z</dcterms:modified>
</cp:coreProperties>
</file>